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5CCDCC58" w:rsidR="00BF5346" w:rsidRDefault="008A01C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ate Brown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213E88FE" w:rsidR="0085654A" w:rsidRDefault="008565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ortland, Position Open</w:t>
                            </w:r>
                          </w:p>
                          <w:p w14:paraId="771A4DC3" w14:textId="1DC7E770" w:rsidR="00D85B4A" w:rsidRDefault="00D85B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eaverton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/ Hillsboro, Open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0E1C6BB8" w14:textId="216EA457" w:rsidR="00755AF4" w:rsidRDefault="00D74672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:</w:t>
                            </w:r>
                            <w:r w:rsidR="00755AF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Molly Hockema</w:t>
                            </w:r>
                          </w:p>
                          <w:p w14:paraId="53754CA5" w14:textId="555CA442" w:rsidR="002D3864" w:rsidRPr="008A01C4" w:rsidRDefault="007C7545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ridgett Wheeler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77F548F6" w:rsidR="007C7545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17FCFC48" w14:textId="2CA35D99" w:rsidR="00690393" w:rsidRPr="008A01C4" w:rsidRDefault="00690393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lternate: </w:t>
                            </w:r>
                            <w:r w:rsidR="006D2932"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amela Shippentower</w:t>
                            </w:r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5EEC73C" w14:textId="29B36791" w:rsidR="00FC42DC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0B378EAC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11690E0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rector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C5DBCB9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ducation</w:t>
                            </w: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231DE0FF" w14:textId="3BE3B94C" w:rsidR="00955257" w:rsidRPr="00B46C83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023E7FF9" w14:textId="60E1B381" w:rsidR="00510EAB" w:rsidRPr="00B46C8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4DB04D61" w14:textId="115C516E" w:rsidR="00B46C83" w:rsidRPr="00B46C83" w:rsidRDefault="00B46C83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Jennifer Belle, Office Specialist</w:t>
                            </w:r>
                          </w:p>
                          <w:p w14:paraId="6D7F5C99" w14:textId="1CE1F929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ED69F05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24748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71D93549" w14:textId="05B20EDA" w:rsidR="0085654A" w:rsidRPr="00B46C83" w:rsidRDefault="00E206CB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February 14</w:t>
                            </w:r>
                            <w:r w:rsidRPr="00E206CB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 xml:space="preserve">, 2022 </w:t>
                            </w: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5CCDCC58" w:rsidR="00BF5346" w:rsidRDefault="008A01C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ate Brown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213E88FE" w:rsidR="0085654A" w:rsidRDefault="008565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ortland, Position Open</w:t>
                      </w:r>
                    </w:p>
                    <w:p w14:paraId="771A4DC3" w14:textId="1DC7E770" w:rsidR="00D85B4A" w:rsidRDefault="00D85B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eaverton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/ Hillsboro, Open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0E1C6BB8" w14:textId="216EA457" w:rsidR="00755AF4" w:rsidRDefault="00D74672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:</w:t>
                      </w:r>
                      <w:r w:rsidR="00755AF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Molly Hockema</w:t>
                      </w:r>
                    </w:p>
                    <w:p w14:paraId="53754CA5" w14:textId="555CA442" w:rsidR="002D3864" w:rsidRPr="008A01C4" w:rsidRDefault="007C7545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ridgett Wheeler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77F548F6" w:rsidR="007C7545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17FCFC48" w14:textId="2CA35D99" w:rsidR="00690393" w:rsidRPr="008A01C4" w:rsidRDefault="00690393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lternate: </w:t>
                      </w:r>
                      <w:r w:rsidR="006D2932"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amela Shippentower</w:t>
                      </w:r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5EEC73C" w14:textId="29B36791" w:rsidR="00FC42DC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0B378EAC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11690E0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rector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C5DBCB9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A8245F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ducation</w:t>
                      </w: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231DE0FF" w14:textId="3BE3B94C" w:rsidR="00955257" w:rsidRPr="00B46C83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023E7FF9" w14:textId="60E1B381" w:rsidR="00510EAB" w:rsidRPr="00B46C8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4DB04D61" w14:textId="115C516E" w:rsidR="00B46C83" w:rsidRPr="00B46C83" w:rsidRDefault="00B46C83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Jennifer Belle, Office Specialist</w:t>
                      </w:r>
                    </w:p>
                    <w:p w14:paraId="6D7F5C99" w14:textId="1CE1F929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ED69F05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24748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71D93549" w14:textId="05B20EDA" w:rsidR="0085654A" w:rsidRPr="00B46C83" w:rsidRDefault="00E206CB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February 14</w:t>
                      </w:r>
                      <w:r w:rsidRPr="00E206CB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 xml:space="preserve">, 2022 </w:t>
                      </w: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47AB7EED" w:rsidR="006A3C3D" w:rsidRDefault="00E206CB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January 10th</w:t>
      </w:r>
      <w:r w:rsidR="00247482">
        <w:rPr>
          <w:rFonts w:ascii="Candara" w:hAnsi="Candara"/>
          <w:b/>
          <w:smallCaps/>
          <w:noProof/>
          <w:sz w:val="24"/>
          <w:szCs w:val="24"/>
        </w:rPr>
        <w:t>, 2022</w:t>
      </w:r>
    </w:p>
    <w:p w14:paraId="5877688E" w14:textId="01256E2A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A80404">
        <w:rPr>
          <w:rFonts w:ascii="Candara" w:hAnsi="Candara" w:cstheme="minorHAnsi"/>
          <w:b/>
          <w:sz w:val="24"/>
          <w:szCs w:val="26"/>
        </w:rPr>
        <w:t xml:space="preserve"> 12:0</w:t>
      </w:r>
      <w:r w:rsidR="00880CCE">
        <w:rPr>
          <w:rFonts w:ascii="Candara" w:hAnsi="Candara" w:cstheme="minorHAnsi"/>
          <w:b/>
          <w:sz w:val="24"/>
          <w:szCs w:val="26"/>
        </w:rPr>
        <w:t>0 p.m.</w:t>
      </w:r>
      <w:bookmarkStart w:id="0" w:name="_GoBack"/>
      <w:bookmarkEnd w:id="0"/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0AC0956C" w14:textId="42068913" w:rsidR="00A53458" w:rsidRDefault="003106BA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  <w:r w:rsidRPr="003106BA">
        <w:rPr>
          <w:b/>
          <w:bCs/>
          <w:color w:val="000000" w:themeColor="text1"/>
          <w:sz w:val="18"/>
          <w:szCs w:val="18"/>
          <w:u w:val="single"/>
        </w:rPr>
        <w:t>Join by Zoom</w:t>
      </w:r>
    </w:p>
    <w:p w14:paraId="7FF5A06A" w14:textId="77777777" w:rsidR="00482A45" w:rsidRPr="00482A45" w:rsidRDefault="00482A45" w:rsidP="00482A45">
      <w:pPr>
        <w:spacing w:after="0" w:line="240" w:lineRule="auto"/>
        <w:jc w:val="center"/>
        <w:rPr>
          <w:rFonts w:ascii="Calibri" w:eastAsia="Calibri" w:hAnsi="Calibri" w:cs="Calibri"/>
          <w:sz w:val="16"/>
          <w:szCs w:val="16"/>
        </w:rPr>
      </w:pPr>
      <w:hyperlink r:id="rId13" w:history="1">
        <w:r w:rsidRPr="00482A45">
          <w:rPr>
            <w:rFonts w:ascii="Calibri" w:eastAsia="Calibri" w:hAnsi="Calibri" w:cs="Calibri"/>
            <w:color w:val="0563C1"/>
            <w:sz w:val="16"/>
            <w:szCs w:val="16"/>
            <w:u w:val="single"/>
          </w:rPr>
          <w:t>https://www.zoomgov.com/j/1605517155?pwd=bEh1UGRLY016VGRUaVRkNEZUVjREUT09</w:t>
        </w:r>
      </w:hyperlink>
    </w:p>
    <w:p w14:paraId="0FC56384" w14:textId="77777777" w:rsidR="00482A45" w:rsidRPr="003106BA" w:rsidRDefault="00482A45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</w:p>
    <w:p w14:paraId="11DE1683" w14:textId="1537B03A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23E373F1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E206CB">
        <w:rPr>
          <w:rFonts w:ascii="Candara" w:hAnsi="Candara" w:cstheme="minorHAnsi"/>
          <w:b/>
        </w:rPr>
        <w:t xml:space="preserve">December </w:t>
      </w:r>
      <w:r w:rsidR="00E60CC8">
        <w:rPr>
          <w:rFonts w:ascii="Candara" w:hAnsi="Candara" w:cstheme="minorHAnsi"/>
          <w:b/>
        </w:rPr>
        <w:t>2022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A261C15" w14:textId="3FE88FD5" w:rsidR="007B7615" w:rsidRDefault="00A02EE8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7B7615">
        <w:rPr>
          <w:rFonts w:ascii="Candara" w:hAnsi="Candara" w:cstheme="minorHAnsi"/>
          <w:b/>
        </w:rPr>
        <w:t>.0</w:t>
      </w:r>
      <w:r w:rsidR="007B7615">
        <w:rPr>
          <w:rFonts w:ascii="Candara" w:hAnsi="Candara" w:cstheme="minorHAnsi"/>
          <w:b/>
        </w:rPr>
        <w:tab/>
        <w:t>AI/AN Advisory Committee Business</w:t>
      </w:r>
    </w:p>
    <w:p w14:paraId="57E2A63C" w14:textId="4FC810AE" w:rsidR="007B7615" w:rsidRDefault="007B7615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3.1</w:t>
      </w:r>
      <w:r>
        <w:rPr>
          <w:rFonts w:ascii="Candara" w:hAnsi="Candara" w:cstheme="minorHAnsi"/>
        </w:rPr>
        <w:tab/>
        <w:t>Open Seats: Potential Applicant Introduction</w:t>
      </w:r>
    </w:p>
    <w:p w14:paraId="6E67FA7F" w14:textId="0E0C2266" w:rsidR="007B7E10" w:rsidRPr="007B7615" w:rsidRDefault="007B7615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Voting – Portland/ Beaverton</w:t>
      </w:r>
    </w:p>
    <w:p w14:paraId="1F351235" w14:textId="18D4537C" w:rsidR="007B7E10" w:rsidRDefault="007B7E10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1ABA9B85" w14:textId="3E2898D4" w:rsidR="00E9497C" w:rsidRDefault="007B7615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 xml:space="preserve">9:55  </w:t>
      </w:r>
      <w:r w:rsidR="00853C76">
        <w:rPr>
          <w:rFonts w:ascii="Candara" w:hAnsi="Candara" w:cstheme="minorHAnsi"/>
          <w:b/>
        </w:rPr>
        <w:t xml:space="preserve">     </w:t>
      </w:r>
      <w:r w:rsidR="00F65E5A">
        <w:rPr>
          <w:rFonts w:ascii="Candara" w:hAnsi="Candara" w:cstheme="minorHAnsi"/>
          <w:b/>
        </w:rPr>
        <w:t xml:space="preserve">  </w:t>
      </w:r>
      <w:r w:rsidR="00477A78">
        <w:rPr>
          <w:rFonts w:ascii="Candara" w:hAnsi="Candara" w:cstheme="minorHAnsi"/>
          <w:b/>
        </w:rPr>
        <w:t xml:space="preserve"> </w:t>
      </w:r>
      <w:r w:rsidR="00853C76">
        <w:rPr>
          <w:rFonts w:ascii="Candara" w:hAnsi="Candara" w:cstheme="minorHAnsi"/>
          <w:b/>
        </w:rPr>
        <w:t xml:space="preserve">4.0   </w:t>
      </w:r>
      <w:r w:rsidR="000D7751">
        <w:rPr>
          <w:rFonts w:ascii="Candara" w:hAnsi="Candara" w:cstheme="minorHAnsi"/>
          <w:b/>
        </w:rPr>
        <w:tab/>
        <w:t xml:space="preserve"> </w:t>
      </w:r>
      <w:r>
        <w:rPr>
          <w:rFonts w:ascii="Candara" w:hAnsi="Candara" w:cstheme="minorHAnsi"/>
          <w:b/>
        </w:rPr>
        <w:t xml:space="preserve">Updating AI/AN Student Success Plan </w:t>
      </w:r>
    </w:p>
    <w:p w14:paraId="711A35B2" w14:textId="7B90B5E9" w:rsidR="007B7615" w:rsidRPr="007B7615" w:rsidRDefault="00482A45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7B7615" w:rsidRPr="00482A45">
        <w:rPr>
          <w:rFonts w:ascii="Candara" w:hAnsi="Candara" w:cstheme="minorHAnsi"/>
          <w:i/>
        </w:rPr>
        <w:t>Full Group</w:t>
      </w:r>
      <w:r w:rsidR="007B7615" w:rsidRPr="00482A45">
        <w:rPr>
          <w:rFonts w:ascii="Candara" w:hAnsi="Candara" w:cstheme="minorHAnsi"/>
        </w:rPr>
        <w:t>:</w:t>
      </w:r>
    </w:p>
    <w:p w14:paraId="367BD49C" w14:textId="1CC62CCA" w:rsidR="007B7615" w:rsidRDefault="007B7615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1</w:t>
      </w:r>
      <w:r w:rsidR="00482A45">
        <w:rPr>
          <w:rFonts w:ascii="Candara" w:hAnsi="Candara" w:cstheme="minorHAnsi"/>
        </w:rPr>
        <w:tab/>
        <w:t xml:space="preserve"> </w:t>
      </w:r>
      <w:r>
        <w:rPr>
          <w:rFonts w:ascii="Candara" w:hAnsi="Candara" w:cstheme="minorHAnsi"/>
        </w:rPr>
        <w:t xml:space="preserve">Goal </w:t>
      </w:r>
      <w:r w:rsidRPr="00D57731">
        <w:rPr>
          <w:rFonts w:ascii="Candara" w:hAnsi="Candara" w:cstheme="minorHAnsi"/>
        </w:rPr>
        <w:t>3 Objective 1</w:t>
      </w:r>
      <w:r>
        <w:rPr>
          <w:rFonts w:ascii="Candara" w:hAnsi="Candara" w:cstheme="minorHAnsi"/>
        </w:rPr>
        <w:t xml:space="preserve"> – 10:20</w:t>
      </w:r>
    </w:p>
    <w:p w14:paraId="1BE9D422" w14:textId="194EB850" w:rsidR="007B7615" w:rsidRDefault="00482A45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2</w:t>
      </w:r>
      <w:r>
        <w:rPr>
          <w:rFonts w:ascii="Candara" w:hAnsi="Candara" w:cstheme="minorHAnsi"/>
        </w:rPr>
        <w:tab/>
        <w:t xml:space="preserve"> </w:t>
      </w:r>
      <w:r w:rsidR="007B7615" w:rsidRPr="00D57731">
        <w:rPr>
          <w:rFonts w:ascii="Candara" w:hAnsi="Candara" w:cstheme="minorHAnsi"/>
        </w:rPr>
        <w:t>Goal 3 Objective 2</w:t>
      </w:r>
      <w:r w:rsidR="007B7615">
        <w:rPr>
          <w:rFonts w:ascii="Candara" w:hAnsi="Candara" w:cstheme="minorHAnsi"/>
        </w:rPr>
        <w:t xml:space="preserve"> – 10:45</w:t>
      </w:r>
    </w:p>
    <w:p w14:paraId="3785A1D0" w14:textId="77777777" w:rsidR="007B7615" w:rsidRDefault="007B7615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7316075F" w14:textId="0284B0F7" w:rsidR="007B7615" w:rsidRPr="007B7615" w:rsidRDefault="007B7615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 w:rsidRPr="007B7615">
        <w:rPr>
          <w:rFonts w:ascii="Candara" w:hAnsi="Candara" w:cstheme="minorHAnsi"/>
          <w:b/>
        </w:rPr>
        <w:t>10:45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Break</w:t>
      </w:r>
    </w:p>
    <w:p w14:paraId="5FF4455C" w14:textId="77777777" w:rsidR="007B7615" w:rsidRDefault="007B7615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268D7548" w14:textId="0594ABFF" w:rsidR="007B7615" w:rsidRDefault="007B7615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 w:rsidRPr="007B7615">
        <w:rPr>
          <w:rFonts w:ascii="Candara" w:hAnsi="Candara" w:cstheme="minorHAnsi"/>
          <w:b/>
        </w:rPr>
        <w:t>10:55</w:t>
      </w:r>
      <w:r>
        <w:rPr>
          <w:rFonts w:ascii="Candara" w:hAnsi="Candara" w:cstheme="minorHAnsi"/>
        </w:rPr>
        <w:tab/>
        <w:t>4.3</w:t>
      </w:r>
      <w:r>
        <w:rPr>
          <w:rFonts w:ascii="Candara" w:hAnsi="Candara" w:cstheme="minorHAnsi"/>
        </w:rPr>
        <w:tab/>
        <w:t xml:space="preserve">  </w:t>
      </w:r>
      <w:r w:rsidRPr="00D57731">
        <w:rPr>
          <w:rFonts w:ascii="Candara" w:hAnsi="Candara" w:cstheme="minorHAnsi"/>
        </w:rPr>
        <w:t>Goal 3 Objective 3</w:t>
      </w:r>
      <w:r w:rsidR="00482A45">
        <w:rPr>
          <w:rFonts w:ascii="Candara" w:hAnsi="Candara" w:cstheme="minorHAnsi"/>
        </w:rPr>
        <w:t xml:space="preserve"> – 11:15</w:t>
      </w:r>
    </w:p>
    <w:p w14:paraId="106C076D" w14:textId="795DF374" w:rsidR="00731812" w:rsidRPr="00B55D1E" w:rsidRDefault="00E9497C" w:rsidP="00B55D1E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202261">
        <w:rPr>
          <w:rFonts w:ascii="Candara" w:hAnsi="Candara" w:cstheme="minorHAnsi"/>
        </w:rPr>
        <w:t xml:space="preserve">        </w:t>
      </w:r>
      <w:r w:rsidR="00F65E5A">
        <w:rPr>
          <w:rFonts w:ascii="Candara" w:hAnsi="Candara" w:cstheme="minorHAnsi"/>
        </w:rPr>
        <w:tab/>
      </w:r>
      <w:r w:rsidR="00F65E5A">
        <w:rPr>
          <w:rFonts w:ascii="Candara" w:hAnsi="Candara" w:cstheme="minorHAnsi"/>
        </w:rPr>
        <w:tab/>
      </w:r>
      <w:r w:rsidR="00F26E10">
        <w:rPr>
          <w:rFonts w:ascii="Candara" w:hAnsi="Candara" w:cstheme="minorHAnsi"/>
          <w:b/>
        </w:rPr>
        <w:tab/>
      </w:r>
      <w:r w:rsidR="00853C76">
        <w:rPr>
          <w:rFonts w:ascii="Candara" w:hAnsi="Candara" w:cstheme="minorHAnsi"/>
          <w:b/>
        </w:rPr>
        <w:t xml:space="preserve"> </w:t>
      </w:r>
    </w:p>
    <w:p w14:paraId="552F29D5" w14:textId="0CE30EF5" w:rsidR="00D57731" w:rsidRPr="00482A45" w:rsidRDefault="007B7615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i/>
        </w:rPr>
      </w:pPr>
      <w:r>
        <w:rPr>
          <w:rFonts w:ascii="Candara" w:hAnsi="Candara" w:cstheme="minorHAnsi"/>
          <w:b/>
        </w:rPr>
        <w:tab/>
      </w:r>
      <w:r w:rsidR="00482A45">
        <w:rPr>
          <w:rFonts w:ascii="Candara" w:hAnsi="Candara" w:cstheme="minorHAnsi"/>
          <w:b/>
        </w:rPr>
        <w:tab/>
      </w:r>
      <w:r w:rsidRPr="00482A45">
        <w:rPr>
          <w:rFonts w:ascii="Candara" w:hAnsi="Candara" w:cstheme="minorHAnsi"/>
          <w:i/>
        </w:rPr>
        <w:t xml:space="preserve">Time Permitting: </w:t>
      </w:r>
      <w:r w:rsidRPr="00482A45">
        <w:rPr>
          <w:rFonts w:ascii="Candara" w:hAnsi="Candara" w:cstheme="minorHAnsi"/>
          <w:i/>
        </w:rPr>
        <w:tab/>
      </w:r>
    </w:p>
    <w:p w14:paraId="5A10B4DB" w14:textId="6618B72D" w:rsidR="00D57731" w:rsidRPr="00D57731" w:rsidRDefault="00D57731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 w:rsidRPr="00D57731">
        <w:rPr>
          <w:rFonts w:ascii="Candara" w:hAnsi="Candara" w:cstheme="minorHAnsi"/>
        </w:rPr>
        <w:tab/>
      </w:r>
      <w:r w:rsidR="007B7615">
        <w:rPr>
          <w:rFonts w:ascii="Candara" w:hAnsi="Candara" w:cstheme="minorHAnsi"/>
        </w:rPr>
        <w:tab/>
        <w:t>4.4</w:t>
      </w:r>
      <w:r w:rsidR="007B7615">
        <w:rPr>
          <w:rFonts w:ascii="Candara" w:hAnsi="Candara" w:cstheme="minorHAnsi"/>
        </w:rPr>
        <w:tab/>
      </w:r>
      <w:r w:rsidR="00482A45">
        <w:rPr>
          <w:rFonts w:ascii="Candara" w:hAnsi="Candara" w:cstheme="minorHAnsi"/>
        </w:rPr>
        <w:t xml:space="preserve">  </w:t>
      </w:r>
      <w:r w:rsidR="007B7615">
        <w:rPr>
          <w:rFonts w:ascii="Candara" w:hAnsi="Candara" w:cstheme="minorHAnsi"/>
        </w:rPr>
        <w:t xml:space="preserve">Goal 4 Objective 1 </w:t>
      </w:r>
    </w:p>
    <w:p w14:paraId="05AA93BE" w14:textId="4EBA4247" w:rsidR="00D57731" w:rsidRPr="00D57731" w:rsidRDefault="007B7615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5</w:t>
      </w:r>
      <w:r>
        <w:rPr>
          <w:rFonts w:ascii="Candara" w:hAnsi="Candara" w:cstheme="minorHAnsi"/>
        </w:rPr>
        <w:tab/>
      </w:r>
      <w:r w:rsidR="00482A45">
        <w:rPr>
          <w:rFonts w:ascii="Candara" w:hAnsi="Candara" w:cstheme="minorHAnsi"/>
        </w:rPr>
        <w:t xml:space="preserve">  </w:t>
      </w:r>
      <w:r>
        <w:rPr>
          <w:rFonts w:ascii="Candara" w:hAnsi="Candara" w:cstheme="minorHAnsi"/>
        </w:rPr>
        <w:t xml:space="preserve">Goal 4 Objective 2 </w:t>
      </w:r>
    </w:p>
    <w:p w14:paraId="1E9B74B1" w14:textId="5298068D" w:rsidR="00D57731" w:rsidRPr="00D57731" w:rsidRDefault="007B7615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4.6 </w:t>
      </w:r>
      <w:r w:rsidR="00482A45">
        <w:rPr>
          <w:rFonts w:ascii="Candara" w:hAnsi="Candara" w:cstheme="minorHAnsi"/>
        </w:rPr>
        <w:t xml:space="preserve">  </w:t>
      </w:r>
      <w:r>
        <w:rPr>
          <w:rFonts w:ascii="Candara" w:hAnsi="Candara" w:cstheme="minorHAnsi"/>
        </w:rPr>
        <w:tab/>
      </w:r>
      <w:r w:rsidR="00482A45">
        <w:rPr>
          <w:rFonts w:ascii="Candara" w:hAnsi="Candara" w:cstheme="minorHAnsi"/>
        </w:rPr>
        <w:t xml:space="preserve">  </w:t>
      </w:r>
      <w:r>
        <w:rPr>
          <w:rFonts w:ascii="Candara" w:hAnsi="Candara" w:cstheme="minorHAnsi"/>
        </w:rPr>
        <w:t xml:space="preserve">Goal 4 Objective 3 </w:t>
      </w:r>
    </w:p>
    <w:p w14:paraId="0D641CBD" w14:textId="10070CE9" w:rsidR="00D57731" w:rsidRPr="00D57731" w:rsidRDefault="007B7615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7</w:t>
      </w:r>
      <w:r>
        <w:rPr>
          <w:rFonts w:ascii="Candara" w:hAnsi="Candara" w:cstheme="minorHAnsi"/>
        </w:rPr>
        <w:tab/>
      </w:r>
      <w:r w:rsidR="00482A45">
        <w:rPr>
          <w:rFonts w:ascii="Candara" w:hAnsi="Candara" w:cstheme="minorHAnsi"/>
        </w:rPr>
        <w:t xml:space="preserve">  </w:t>
      </w:r>
      <w:r>
        <w:rPr>
          <w:rFonts w:ascii="Candara" w:hAnsi="Candara" w:cstheme="minorHAnsi"/>
        </w:rPr>
        <w:t xml:space="preserve">Goal 4 Objective 4 </w:t>
      </w:r>
    </w:p>
    <w:p w14:paraId="4072FB0B" w14:textId="77777777" w:rsidR="00D57731" w:rsidRPr="00D57731" w:rsidRDefault="00D57731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</w:p>
    <w:p w14:paraId="078016D0" w14:textId="36487E1C" w:rsidR="006A3C3D" w:rsidRDefault="00A02EE8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D855EA">
        <w:rPr>
          <w:rFonts w:ascii="Candara" w:hAnsi="Candara" w:cstheme="minorHAnsi"/>
          <w:b/>
        </w:rPr>
        <w:t>4</w:t>
      </w:r>
      <w:r w:rsidR="007B7615">
        <w:rPr>
          <w:rFonts w:ascii="Candara" w:hAnsi="Candara" w:cstheme="minorHAnsi"/>
          <w:b/>
        </w:rPr>
        <w:t>5</w:t>
      </w:r>
      <w:r>
        <w:rPr>
          <w:rFonts w:ascii="Candara" w:hAnsi="Candara" w:cstheme="minorHAnsi"/>
          <w:b/>
        </w:rPr>
        <w:tab/>
      </w:r>
      <w:r w:rsidR="007B7615">
        <w:rPr>
          <w:rFonts w:ascii="Candara" w:hAnsi="Candara" w:cstheme="minorHAnsi"/>
          <w:b/>
        </w:rPr>
        <w:t>5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6F06C700" w14:textId="6F6E49EA" w:rsidR="009F79C6" w:rsidRPr="009F79C6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4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7BEC3EEF" w14:textId="121DEBC2" w:rsidR="00F26E10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</w:t>
      </w:r>
      <w:r w:rsidR="007B7615">
        <w:rPr>
          <w:rFonts w:ascii="Candara" w:hAnsi="Candara" w:cstheme="minorHAnsi"/>
          <w:b/>
        </w:rPr>
        <w:t>50</w:t>
      </w:r>
      <w:r w:rsidR="00A02EE8">
        <w:rPr>
          <w:rFonts w:ascii="Candara" w:hAnsi="Candara" w:cstheme="minorHAnsi"/>
          <w:b/>
        </w:rPr>
        <w:tab/>
      </w:r>
      <w:r w:rsidR="007B7615">
        <w:rPr>
          <w:rFonts w:ascii="Candara" w:hAnsi="Candara" w:cstheme="minorHAnsi"/>
          <w:b/>
        </w:rPr>
        <w:t>6</w:t>
      </w:r>
      <w:r w:rsidRPr="00D40C43">
        <w:rPr>
          <w:rFonts w:ascii="Candara" w:hAnsi="Candara" w:cstheme="minorHAnsi"/>
          <w:b/>
        </w:rPr>
        <w:t>.0</w:t>
      </w:r>
      <w:r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Pr="00D40C43">
        <w:rPr>
          <w:rFonts w:ascii="Candara" w:hAnsi="Candara" w:cstheme="minorHAnsi"/>
          <w:b/>
        </w:rPr>
        <w:t xml:space="preserve"> Next Meeting Agenda Item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     </w:t>
      </w:r>
      <w:r>
        <w:rPr>
          <w:rFonts w:ascii="Candara" w:hAnsi="Candara" w:cstheme="minorHAnsi"/>
        </w:rPr>
        <w:t>All</w:t>
      </w:r>
    </w:p>
    <w:p w14:paraId="73D47544" w14:textId="799F9F1B" w:rsidR="00567A4C" w:rsidRDefault="00F65E5A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7B7615">
        <w:rPr>
          <w:rFonts w:ascii="Candara" w:hAnsi="Candara" w:cstheme="minorHAnsi"/>
        </w:rPr>
        <w:tab/>
        <w:t>6</w:t>
      </w:r>
      <w:r w:rsidR="007839D9">
        <w:rPr>
          <w:rFonts w:ascii="Candara" w:hAnsi="Candara" w:cstheme="minorHAnsi"/>
        </w:rPr>
        <w:t xml:space="preserve">.1  </w:t>
      </w:r>
      <w:r w:rsidR="00D57731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 </w:t>
      </w:r>
      <w:r w:rsidR="00482A45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Proposed </w:t>
      </w:r>
      <w:r w:rsidR="00E206CB">
        <w:rPr>
          <w:rFonts w:ascii="Candara" w:hAnsi="Candara" w:cstheme="minorHAnsi"/>
        </w:rPr>
        <w:t>February</w:t>
      </w:r>
      <w:r w:rsidR="00D85B4A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meeting 9:30 a.m. – 12:00 </w:t>
      </w:r>
      <w:r w:rsidR="001801C3">
        <w:rPr>
          <w:rFonts w:ascii="Candara" w:hAnsi="Candara" w:cstheme="minorHAnsi"/>
        </w:rPr>
        <w:t>p.m.</w:t>
      </w:r>
    </w:p>
    <w:p w14:paraId="362B912C" w14:textId="7BA7CB90" w:rsidR="00D57731" w:rsidRPr="00F65E5A" w:rsidRDefault="007B7615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6</w:t>
      </w:r>
      <w:r w:rsidR="00D57731">
        <w:rPr>
          <w:rFonts w:ascii="Candara" w:hAnsi="Candara" w:cstheme="minorHAnsi"/>
        </w:rPr>
        <w:t>.2</w:t>
      </w:r>
      <w:r w:rsidR="00D57731">
        <w:rPr>
          <w:rFonts w:ascii="Candara" w:hAnsi="Candara" w:cstheme="minorHAnsi"/>
        </w:rPr>
        <w:tab/>
      </w:r>
      <w:r w:rsidR="00482A45">
        <w:rPr>
          <w:rFonts w:ascii="Candara" w:hAnsi="Candara" w:cstheme="minorHAnsi"/>
        </w:rPr>
        <w:t xml:space="preserve"> </w:t>
      </w:r>
      <w:r w:rsidR="00D57731">
        <w:rPr>
          <w:rFonts w:ascii="Candara" w:hAnsi="Candara" w:cstheme="minorHAnsi"/>
        </w:rPr>
        <w:t xml:space="preserve">Next Steps </w:t>
      </w:r>
    </w:p>
    <w:p w14:paraId="5F009668" w14:textId="77777777" w:rsidR="00F65E5A" w:rsidRDefault="00F65E5A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3D70E073" w14:textId="5CBBD8B6" w:rsidR="001801C3" w:rsidRDefault="005D63ED" w:rsidP="00A8040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 w:rsidR="001801C3">
        <w:rPr>
          <w:rFonts w:ascii="Candara" w:hAnsi="Candara" w:cstheme="minorHAnsi"/>
          <w:b/>
        </w:rPr>
        <w:t xml:space="preserve"> </w:t>
      </w:r>
      <w:r w:rsidR="00A80404">
        <w:rPr>
          <w:rFonts w:ascii="Candara" w:hAnsi="Candara" w:cstheme="minorHAnsi"/>
          <w:b/>
        </w:rPr>
        <w:tab/>
        <w:t xml:space="preserve">Adjourn </w:t>
      </w:r>
    </w:p>
    <w:p w14:paraId="1F213D98" w14:textId="77777777" w:rsidR="001801C3" w:rsidRPr="005F1B38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5"/>
      <w:footerReference w:type="first" r:id="rId16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2B018332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A80404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2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5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6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4"/>
  </w:num>
  <w:num w:numId="6">
    <w:abstractNumId w:val="0"/>
  </w:num>
  <w:num w:numId="7">
    <w:abstractNumId w:val="1"/>
  </w:num>
  <w:num w:numId="8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1208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EB9"/>
    <w:rsid w:val="0000455E"/>
    <w:rsid w:val="00005327"/>
    <w:rsid w:val="0001054B"/>
    <w:rsid w:val="0001189C"/>
    <w:rsid w:val="00011AAD"/>
    <w:rsid w:val="00014CAD"/>
    <w:rsid w:val="000169CB"/>
    <w:rsid w:val="000219A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E2F"/>
    <w:rsid w:val="000470B3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7497C"/>
    <w:rsid w:val="001801C3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40A"/>
    <w:rsid w:val="00210AE6"/>
    <w:rsid w:val="00211A9E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31B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510C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30325"/>
    <w:rsid w:val="0033342B"/>
    <w:rsid w:val="003337AE"/>
    <w:rsid w:val="00335D06"/>
    <w:rsid w:val="00336836"/>
    <w:rsid w:val="003372E8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4592"/>
    <w:rsid w:val="00455B6B"/>
    <w:rsid w:val="004570C4"/>
    <w:rsid w:val="00461A62"/>
    <w:rsid w:val="004652FB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542E"/>
    <w:rsid w:val="006A0788"/>
    <w:rsid w:val="006A12EE"/>
    <w:rsid w:val="006A154A"/>
    <w:rsid w:val="006A1D60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4A70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812"/>
    <w:rsid w:val="007321A3"/>
    <w:rsid w:val="00732B9C"/>
    <w:rsid w:val="00733F5B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316D"/>
    <w:rsid w:val="008031DE"/>
    <w:rsid w:val="008055D4"/>
    <w:rsid w:val="00811198"/>
    <w:rsid w:val="00811628"/>
    <w:rsid w:val="00812910"/>
    <w:rsid w:val="008138B8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39D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611E"/>
    <w:rsid w:val="00A070E2"/>
    <w:rsid w:val="00A145B0"/>
    <w:rsid w:val="00A14B00"/>
    <w:rsid w:val="00A14C4B"/>
    <w:rsid w:val="00A151A8"/>
    <w:rsid w:val="00A15D64"/>
    <w:rsid w:val="00A2031A"/>
    <w:rsid w:val="00A233E1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3458"/>
    <w:rsid w:val="00A54595"/>
    <w:rsid w:val="00A559B9"/>
    <w:rsid w:val="00A55CB9"/>
    <w:rsid w:val="00A57719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0AE9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6698"/>
    <w:rsid w:val="00C87EF8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10FC"/>
    <w:rsid w:val="00D44309"/>
    <w:rsid w:val="00D44CCB"/>
    <w:rsid w:val="00D47000"/>
    <w:rsid w:val="00D508CF"/>
    <w:rsid w:val="00D52392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82A"/>
    <w:rsid w:val="00E06F27"/>
    <w:rsid w:val="00E1006D"/>
    <w:rsid w:val="00E118AE"/>
    <w:rsid w:val="00E11E02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3393"/>
    <w:rsid w:val="00E739AB"/>
    <w:rsid w:val="00E73C2A"/>
    <w:rsid w:val="00E73D12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0833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oomgov.com/j/1605517155?pwd=bEh1UGRLY016VGRUaVRkNEZUVjREUT09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IAN.AdvisoryCommittee@OregonLearning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 xsi:nil="true"/>
    <Priority xmlns="34fb217e-71e5-45f5-ac12-57a9bc5aa8c7" xsi:nil="true"/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A31AD8-1E96-41A1-A56A-84D348A6747E}"/>
</file>

<file path=customXml/itemProps3.xml><?xml version="1.0" encoding="utf-8"?>
<ds:datastoreItem xmlns:ds="http://schemas.openxmlformats.org/officeDocument/2006/customXml" ds:itemID="{3D05514C-0F2F-4D3E-B8A3-074C3FD9D185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7c813b62-b13b-46d6-b588-213a857095e3"/>
    <ds:schemaRef ds:uri="http://purl.org/dc/elements/1.1/"/>
    <ds:schemaRef ds:uri="http://schemas.microsoft.com/office/2006/metadata/properties"/>
    <ds:schemaRef ds:uri="7e9124ad-326a-4d52-aaf5-143fefa78c0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42B8CAE-A4F3-4C32-B2A9-CB58ABD60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4</cp:revision>
  <cp:lastPrinted>2020-02-12T16:49:00Z</cp:lastPrinted>
  <dcterms:created xsi:type="dcterms:W3CDTF">2022-12-22T00:39:00Z</dcterms:created>
  <dcterms:modified xsi:type="dcterms:W3CDTF">2023-01-07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</Properties>
</file>